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00000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000000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000000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000000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000000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r>
        <w:t>:::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r>
        <w:t>:::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47A3D" w14:textId="77777777" w:rsidR="00563182" w:rsidRDefault="00563182" w:rsidP="00011800">
      <w:pPr>
        <w:spacing w:after="0"/>
      </w:pPr>
      <w:r>
        <w:separator/>
      </w:r>
    </w:p>
  </w:endnote>
  <w:endnote w:type="continuationSeparator" w:id="0">
    <w:p w14:paraId="0DC9508C" w14:textId="77777777" w:rsidR="00563182" w:rsidRDefault="00563182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9A4FE1" w14:textId="6A7BF798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C00F8A">
      <w:t>2</w:t>
    </w:r>
    <w:r w:rsidR="00A3093F">
      <w:t>3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EB1E2" w14:textId="289D4C94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C00F8A">
      <w:t>2</w:t>
    </w:r>
    <w:r w:rsidR="00A3093F">
      <w:t>3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F0404" w14:textId="77777777" w:rsidR="00563182" w:rsidRDefault="00563182" w:rsidP="00011800">
      <w:pPr>
        <w:spacing w:after="0"/>
      </w:pPr>
      <w:r>
        <w:separator/>
      </w:r>
    </w:p>
  </w:footnote>
  <w:footnote w:type="continuationSeparator" w:id="0">
    <w:p w14:paraId="3FED18D8" w14:textId="77777777" w:rsidR="00563182" w:rsidRDefault="00563182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A241B" w14:textId="273F9F7B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21647">
      <w:t xml:space="preserve"> –</w:t>
    </w:r>
    <w:r w:rsidR="004B774B">
      <w:t xml:space="preserve"> </w:t>
    </w:r>
    <w:r w:rsidR="00021647">
      <w:t>ORCHESTRA V1.</w:t>
    </w:r>
    <w:r w:rsidR="00AE429C">
      <w:t>1</w:t>
    </w:r>
    <w:r w:rsidR="00021647">
      <w:t xml:space="preserve"> – </w:t>
    </w:r>
    <w:r w:rsidR="006609EB">
      <w:t>RELEASE CANDIDATE 1</w:t>
    </w:r>
    <w:r>
      <w:tab/>
    </w:r>
    <w:r w:rsidR="00B75990">
      <w:t>March</w:t>
    </w:r>
    <w:r>
      <w:t xml:space="preserve"> 20</w:t>
    </w:r>
    <w:r w:rsidR="00C00F8A">
      <w:t>2</w:t>
    </w:r>
    <w:r w:rsidR="00A3093F"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7.5pt;height:7.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886840966">
    <w:abstractNumId w:val="36"/>
  </w:num>
  <w:num w:numId="2" w16cid:durableId="1774662563">
    <w:abstractNumId w:val="14"/>
  </w:num>
  <w:num w:numId="3" w16cid:durableId="1157913433">
    <w:abstractNumId w:val="32"/>
  </w:num>
  <w:num w:numId="4" w16cid:durableId="1005353482">
    <w:abstractNumId w:val="0"/>
  </w:num>
  <w:num w:numId="5" w16cid:durableId="700279846">
    <w:abstractNumId w:val="42"/>
  </w:num>
  <w:num w:numId="6" w16cid:durableId="1092319176">
    <w:abstractNumId w:val="41"/>
  </w:num>
  <w:num w:numId="7" w16cid:durableId="703988904">
    <w:abstractNumId w:val="12"/>
  </w:num>
  <w:num w:numId="8" w16cid:durableId="1703820612">
    <w:abstractNumId w:val="44"/>
  </w:num>
  <w:num w:numId="9" w16cid:durableId="55706073">
    <w:abstractNumId w:val="46"/>
  </w:num>
  <w:num w:numId="10" w16cid:durableId="274095932">
    <w:abstractNumId w:val="37"/>
  </w:num>
  <w:num w:numId="11" w16cid:durableId="1674524666">
    <w:abstractNumId w:val="24"/>
  </w:num>
  <w:num w:numId="12" w16cid:durableId="843282193">
    <w:abstractNumId w:val="14"/>
  </w:num>
  <w:num w:numId="13" w16cid:durableId="1360819583">
    <w:abstractNumId w:val="27"/>
  </w:num>
  <w:num w:numId="14" w16cid:durableId="692805332">
    <w:abstractNumId w:val="22"/>
  </w:num>
  <w:num w:numId="15" w16cid:durableId="316617200">
    <w:abstractNumId w:val="35"/>
  </w:num>
  <w:num w:numId="16" w16cid:durableId="1369600147">
    <w:abstractNumId w:val="16"/>
  </w:num>
  <w:num w:numId="17" w16cid:durableId="1531796245">
    <w:abstractNumId w:val="10"/>
  </w:num>
  <w:num w:numId="18" w16cid:durableId="533806948">
    <w:abstractNumId w:val="19"/>
  </w:num>
  <w:num w:numId="19" w16cid:durableId="1696465893">
    <w:abstractNumId w:val="47"/>
  </w:num>
  <w:num w:numId="20" w16cid:durableId="1851413788">
    <w:abstractNumId w:val="38"/>
  </w:num>
  <w:num w:numId="21" w16cid:durableId="1150950371">
    <w:abstractNumId w:val="17"/>
  </w:num>
  <w:num w:numId="22" w16cid:durableId="113330325">
    <w:abstractNumId w:val="18"/>
  </w:num>
  <w:num w:numId="23" w16cid:durableId="930578317">
    <w:abstractNumId w:val="21"/>
  </w:num>
  <w:num w:numId="24" w16cid:durableId="226304883">
    <w:abstractNumId w:val="1"/>
  </w:num>
  <w:num w:numId="25" w16cid:durableId="267007629">
    <w:abstractNumId w:val="2"/>
  </w:num>
  <w:num w:numId="26" w16cid:durableId="221673352">
    <w:abstractNumId w:val="3"/>
  </w:num>
  <w:num w:numId="27" w16cid:durableId="731856560">
    <w:abstractNumId w:val="4"/>
  </w:num>
  <w:num w:numId="28" w16cid:durableId="2025208141">
    <w:abstractNumId w:val="9"/>
  </w:num>
  <w:num w:numId="29" w16cid:durableId="1177234737">
    <w:abstractNumId w:val="5"/>
  </w:num>
  <w:num w:numId="30" w16cid:durableId="611086171">
    <w:abstractNumId w:val="6"/>
  </w:num>
  <w:num w:numId="31" w16cid:durableId="1408765520">
    <w:abstractNumId w:val="7"/>
  </w:num>
  <w:num w:numId="32" w16cid:durableId="1384401617">
    <w:abstractNumId w:val="8"/>
  </w:num>
  <w:num w:numId="33" w16cid:durableId="785657232">
    <w:abstractNumId w:val="43"/>
  </w:num>
  <w:num w:numId="34" w16cid:durableId="442456129">
    <w:abstractNumId w:val="30"/>
  </w:num>
  <w:num w:numId="35" w16cid:durableId="1310359276">
    <w:abstractNumId w:val="40"/>
  </w:num>
  <w:num w:numId="36" w16cid:durableId="1663120796">
    <w:abstractNumId w:val="25"/>
  </w:num>
  <w:num w:numId="37" w16cid:durableId="347488082">
    <w:abstractNumId w:val="29"/>
  </w:num>
  <w:num w:numId="38" w16cid:durableId="1504972633">
    <w:abstractNumId w:val="28"/>
  </w:num>
  <w:num w:numId="39" w16cid:durableId="1327515508">
    <w:abstractNumId w:val="15"/>
  </w:num>
  <w:num w:numId="40" w16cid:durableId="930089566">
    <w:abstractNumId w:val="39"/>
  </w:num>
  <w:num w:numId="41" w16cid:durableId="1048341199">
    <w:abstractNumId w:val="31"/>
  </w:num>
  <w:num w:numId="42" w16cid:durableId="1052970250">
    <w:abstractNumId w:val="34"/>
  </w:num>
  <w:num w:numId="43" w16cid:durableId="341788227">
    <w:abstractNumId w:val="23"/>
  </w:num>
  <w:num w:numId="44" w16cid:durableId="712462736">
    <w:abstractNumId w:val="45"/>
  </w:num>
  <w:num w:numId="45" w16cid:durableId="1761948085">
    <w:abstractNumId w:val="11"/>
  </w:num>
  <w:num w:numId="46" w16cid:durableId="1491100132">
    <w:abstractNumId w:val="13"/>
  </w:num>
  <w:num w:numId="47" w16cid:durableId="1088191351">
    <w:abstractNumId w:val="33"/>
  </w:num>
  <w:num w:numId="48" w16cid:durableId="433676750">
    <w:abstractNumId w:val="20"/>
  </w:num>
  <w:num w:numId="49" w16cid:durableId="132253697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21647"/>
    <w:rsid w:val="00033F09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E43A2"/>
    <w:rsid w:val="003F69DC"/>
    <w:rsid w:val="00413228"/>
    <w:rsid w:val="00415498"/>
    <w:rsid w:val="00421C06"/>
    <w:rsid w:val="00425F7E"/>
    <w:rsid w:val="00427227"/>
    <w:rsid w:val="00440E43"/>
    <w:rsid w:val="00454329"/>
    <w:rsid w:val="004B774B"/>
    <w:rsid w:val="004C7EF4"/>
    <w:rsid w:val="004D4F6A"/>
    <w:rsid w:val="004F23FE"/>
    <w:rsid w:val="005025C0"/>
    <w:rsid w:val="00510BAF"/>
    <w:rsid w:val="005331FE"/>
    <w:rsid w:val="00550FA0"/>
    <w:rsid w:val="0056093E"/>
    <w:rsid w:val="00563182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4217"/>
    <w:rsid w:val="006475EA"/>
    <w:rsid w:val="006609EB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867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3093F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429C"/>
    <w:rsid w:val="00AE50CA"/>
    <w:rsid w:val="00AF2454"/>
    <w:rsid w:val="00B13E80"/>
    <w:rsid w:val="00B50D5D"/>
    <w:rsid w:val="00B56257"/>
    <w:rsid w:val="00B7055F"/>
    <w:rsid w:val="00B75990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27CA8"/>
    <w:rsid w:val="00C316F7"/>
    <w:rsid w:val="00C35F39"/>
    <w:rsid w:val="00C41690"/>
    <w:rsid w:val="00C5676C"/>
    <w:rsid w:val="00C63874"/>
    <w:rsid w:val="00C66B09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C70D4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3</cp:revision>
  <cp:lastPrinted>2020-02-10T20:03:00Z</cp:lastPrinted>
  <dcterms:created xsi:type="dcterms:W3CDTF">2019-05-10T10:25:00Z</dcterms:created>
  <dcterms:modified xsi:type="dcterms:W3CDTF">2023-03-01T17:57:00Z</dcterms:modified>
</cp:coreProperties>
</file>